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49B921" w14:textId="29F08131" w:rsidR="00A13134" w:rsidRPr="002944E5" w:rsidRDefault="00A13134" w:rsidP="00A13134">
      <w:pPr>
        <w:pStyle w:val="1"/>
        <w:jc w:val="center"/>
      </w:pPr>
      <w:r>
        <w:t>Problem 3</w:t>
      </w:r>
      <w:r w:rsidR="008811F5">
        <w:t xml:space="preserve">. </w:t>
      </w:r>
      <w:r w:rsidR="006C7DD0">
        <w:t>Reservation</w:t>
      </w:r>
      <w:r w:rsidR="00DA7E9E" w:rsidRPr="00DA7E9E">
        <w:t xml:space="preserve"> Tracker</w:t>
      </w:r>
    </w:p>
    <w:p w14:paraId="1D5010DD" w14:textId="77777777" w:rsidR="00A13134" w:rsidRPr="009518E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23A3BB17" w14:textId="77777777" w:rsidR="00A13134" w:rsidRPr="005D0BC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a7"/>
          </w:rPr>
          <w:t>read the documentation here</w:t>
        </w:r>
      </w:hyperlink>
      <w:r>
        <w:t>.</w:t>
      </w:r>
    </w:p>
    <w:p w14:paraId="5B4D1BCC" w14:textId="77777777" w:rsidR="00A13134" w:rsidRPr="00EE5698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8305506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13AA0F2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13D2E9E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33240E9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9F0F880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C79EF68" w14:textId="77777777" w:rsidR="00A13134" w:rsidRPr="00654882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CE26FBA" w14:textId="77777777" w:rsidR="00A13134" w:rsidRPr="00CD5F99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5E511A7" w14:textId="77777777" w:rsidR="00A13134" w:rsidRPr="004D0B17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FE320D6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76FA488" w14:textId="77777777" w:rsidR="00A13134" w:rsidRPr="002E2A6C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07D9BD" w14:textId="77777777" w:rsidR="00A13134" w:rsidRPr="007D0082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538E374" w14:textId="77777777" w:rsidR="00A13134" w:rsidRPr="005F5B0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27AB108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>Requirements</w:t>
      </w:r>
    </w:p>
    <w:p w14:paraId="27E65C38" w14:textId="3C5009E3" w:rsidR="00A13134" w:rsidRDefault="00A13134" w:rsidP="00A13134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174A8A">
        <w:rPr>
          <w:noProof/>
          <w:szCs w:val="24"/>
        </w:rPr>
        <w:t>reservation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4B6CA1CA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2187AD3C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6D0D8B05" w14:textId="77777777" w:rsidR="00A13134" w:rsidRDefault="00A13134" w:rsidP="00A13134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3B9B2FCF" w14:textId="77777777" w:rsidR="00A13134" w:rsidRDefault="00A13134" w:rsidP="00A13134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4B85EEBE" w14:textId="0C82F335" w:rsidR="00A13134" w:rsidRDefault="00174A8A" w:rsidP="00A13134">
      <w:pPr>
        <w:jc w:val="center"/>
        <w:rPr>
          <w:noProof/>
          <w:szCs w:val="24"/>
        </w:rPr>
      </w:pPr>
      <w:r w:rsidRPr="00174A8A">
        <w:rPr>
          <w:noProof/>
          <w:szCs w:val="24"/>
        </w:rPr>
        <w:drawing>
          <wp:inline distT="0" distB="0" distL="0" distR="0" wp14:anchorId="16B8F878" wp14:editId="789E5FFB">
            <wp:extent cx="3534268" cy="1781424"/>
            <wp:effectExtent l="152400" t="152400" r="352425" b="371475"/>
            <wp:docPr id="1089760796" name="Картина 1" descr="Картина, която съдържа текст, екранна снимка, Шрифт, дизайн&#10;&#10;Генерираното от ИИ съдържание може да е неправилн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760796" name="Картина 1" descr="Картина, която съдържа текст, екранна снимка, Шрифт, дизайн&#10;&#10;Генерираното от ИИ съдържание може да е неправилно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17814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24C0FE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590CC589" w14:textId="69FF2C76" w:rsidR="00A13134" w:rsidRDefault="00174A8A" w:rsidP="00A13134">
      <w:pPr>
        <w:pStyle w:val="a8"/>
        <w:numPr>
          <w:ilvl w:val="0"/>
          <w:numId w:val="40"/>
        </w:numPr>
        <w:rPr>
          <w:b/>
          <w:bCs/>
          <w:sz w:val="36"/>
          <w:szCs w:val="36"/>
        </w:rPr>
      </w:pPr>
      <w:hyperlink r:id="rId10" w:history="1">
        <w:r w:rsidRPr="00933F8C">
          <w:rPr>
            <w:rStyle w:val="a7"/>
            <w:b/>
            <w:bCs/>
            <w:sz w:val="36"/>
            <w:szCs w:val="36"/>
          </w:rPr>
          <w:t>http://localhost:3030/jsonstore/reservations/</w:t>
        </w:r>
      </w:hyperlink>
    </w:p>
    <w:p w14:paraId="5A02FCF3" w14:textId="1FC88495" w:rsidR="00A13134" w:rsidRPr="00C57A57" w:rsidRDefault="00174A8A" w:rsidP="00A13134">
      <w:pPr>
        <w:pStyle w:val="a8"/>
        <w:numPr>
          <w:ilvl w:val="0"/>
          <w:numId w:val="40"/>
        </w:numPr>
        <w:rPr>
          <w:rStyle w:val="a7"/>
          <w:b/>
          <w:bCs/>
          <w:sz w:val="36"/>
          <w:szCs w:val="36"/>
        </w:rPr>
      </w:pPr>
      <w:hyperlink r:id="rId11" w:history="1">
        <w:r w:rsidRPr="00933F8C">
          <w:rPr>
            <w:rStyle w:val="a7"/>
            <w:b/>
            <w:bCs/>
            <w:sz w:val="36"/>
            <w:szCs w:val="36"/>
          </w:rPr>
          <w:t>http://localhost:3030/jsonstore/reservations/</w:t>
        </w:r>
      </w:hyperlink>
      <w:r w:rsidR="00A13134" w:rsidRPr="00C57A57">
        <w:rPr>
          <w:rStyle w:val="a7"/>
          <w:b/>
          <w:bCs/>
          <w:sz w:val="36"/>
          <w:szCs w:val="36"/>
        </w:rPr>
        <w:t>:id</w:t>
      </w:r>
    </w:p>
    <w:p w14:paraId="3FAECA7F" w14:textId="1144E63F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 xml:space="preserve">Load </w:t>
      </w:r>
      <w:r w:rsidR="008F1D73">
        <w:t>History</w:t>
      </w:r>
    </w:p>
    <w:p w14:paraId="2F9B4A45" w14:textId="6D67C5B7" w:rsidR="00A13134" w:rsidRDefault="00174A8A" w:rsidP="00A13134">
      <w:r>
        <w:rPr>
          <w:noProof/>
          <w:lang w:val="bg-BG" w:eastAsia="bg-BG"/>
        </w:rPr>
        <w:drawing>
          <wp:inline distT="0" distB="0" distL="0" distR="0" wp14:anchorId="31E7544D" wp14:editId="46B13750">
            <wp:extent cx="6619875" cy="3562350"/>
            <wp:effectExtent l="0" t="0" r="9525" b="0"/>
            <wp:docPr id="1158203867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D14A0" w14:textId="274ADF6D" w:rsidR="00A13134" w:rsidRDefault="00A13134" w:rsidP="00A13134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 xml:space="preserve">[Load </w:t>
      </w:r>
      <w:r w:rsidR="00174A8A">
        <w:rPr>
          <w:b/>
          <w:bCs/>
        </w:rPr>
        <w:t>Reservation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 w:rsidR="008F1D73"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</w:t>
      </w:r>
      <w:r w:rsidR="00174A8A">
        <w:t>reservation</w:t>
      </w:r>
      <w:r>
        <w:t xml:space="preserve">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</w:t>
      </w:r>
      <w:r w:rsidR="00174A8A">
        <w:rPr>
          <w:rFonts w:cstheme="minorHAnsi"/>
          <w:b/>
        </w:rPr>
        <w:t>Reservation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208D3CFB" w14:textId="5D4132A1" w:rsidR="00A13134" w:rsidRPr="004B0E0A" w:rsidRDefault="00A13134" w:rsidP="00A13134">
      <w:r>
        <w:t xml:space="preserve">Each </w:t>
      </w:r>
      <w:r w:rsidR="008F1D73">
        <w:t>record</w:t>
      </w:r>
      <w:r>
        <w:t xml:space="preserve">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65693097" w14:textId="49E23DC9" w:rsidR="00A13134" w:rsidRPr="004B0E0A" w:rsidRDefault="00174A8A" w:rsidP="00A13134">
      <w:pPr>
        <w:rPr>
          <w:rFonts w:cstheme="minorHAnsi"/>
        </w:rPr>
      </w:pPr>
      <w:r w:rsidRPr="00174A8A">
        <w:rPr>
          <w:rFonts w:cstheme="minorHAnsi"/>
          <w:noProof/>
        </w:rPr>
        <w:drawing>
          <wp:inline distT="0" distB="0" distL="0" distR="0" wp14:anchorId="07691DBE" wp14:editId="45D44494">
            <wp:extent cx="5361213" cy="2501900"/>
            <wp:effectExtent l="0" t="0" r="0" b="0"/>
            <wp:docPr id="575848300" name="Картина 1" descr="Картина, която съдържа текст, Шрифт, екранна снимка&#10;&#10;Генерираното от ИИ съдържание може да е неправилн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848300" name="Картина 1" descr="Картина, която съдържа текст, Шрифт, екранна снимка&#10;&#10;Генерираното от ИИ съдържание може да е неправилно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71298" cy="2506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9EEAB" w14:textId="37E1C27F" w:rsidR="00A13134" w:rsidRPr="00C57A57" w:rsidRDefault="00174A8A" w:rsidP="00A13134">
      <w:r>
        <w:rPr>
          <w:noProof/>
          <w:lang w:val="bg-BG" w:eastAsia="bg-BG"/>
        </w:rPr>
        <w:lastRenderedPageBreak/>
        <w:drawing>
          <wp:inline distT="0" distB="0" distL="0" distR="0" wp14:anchorId="3AF42031" wp14:editId="7E6A14E9">
            <wp:extent cx="6616700" cy="3556000"/>
            <wp:effectExtent l="0" t="0" r="0" b="6350"/>
            <wp:docPr id="975839850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6700" cy="35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5D97B" w14:textId="32ABFCDB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 w:rsidR="00174A8A">
        <w:t>Reservation</w:t>
      </w:r>
    </w:p>
    <w:p w14:paraId="683528D6" w14:textId="53CD807D" w:rsidR="00A13134" w:rsidRDefault="00A13134" w:rsidP="00A13134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</w:t>
      </w:r>
      <w:r w:rsidR="00174A8A">
        <w:rPr>
          <w:b/>
          <w:bCs/>
        </w:rPr>
        <w:t>Reservation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 w:rsidR="00E258BC">
        <w:rPr>
          <w:noProof/>
          <w:szCs w:val="24"/>
        </w:rPr>
        <w:t>reservation</w:t>
      </w:r>
      <w:r>
        <w:t xml:space="preserve"> with the </w:t>
      </w:r>
      <w:r w:rsidR="00E258BC">
        <w:rPr>
          <w:b/>
        </w:rPr>
        <w:t>names</w:t>
      </w:r>
      <w:r>
        <w:t xml:space="preserve">, </w:t>
      </w:r>
      <w:r w:rsidR="00E258BC">
        <w:rPr>
          <w:b/>
          <w:bCs/>
        </w:rPr>
        <w:t>days</w:t>
      </w:r>
      <w:r>
        <w:rPr>
          <w:b/>
        </w:rPr>
        <w:t xml:space="preserve">, and </w:t>
      </w:r>
      <w:r w:rsidR="00AE5F26">
        <w:rPr>
          <w:b/>
        </w:rPr>
        <w:t>date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 w:rsidR="00AE5F26" w:rsidRPr="00DC084A">
        <w:rPr>
          <w:noProof/>
          <w:szCs w:val="24"/>
        </w:rPr>
        <w:t xml:space="preserve">scheduled </w:t>
      </w:r>
      <w:r w:rsidR="00E258BC">
        <w:rPr>
          <w:noProof/>
          <w:szCs w:val="24"/>
        </w:rPr>
        <w:t>reservations</w:t>
      </w:r>
      <w:r>
        <w:t xml:space="preserve">, including the </w:t>
      </w:r>
      <w:r w:rsidRPr="00F54664">
        <w:rPr>
          <w:b/>
        </w:rPr>
        <w:t>newly added one</w:t>
      </w:r>
      <w:r>
        <w:t xml:space="preserve"> into the </w:t>
      </w:r>
      <w:r w:rsidR="00E258BC">
        <w:rPr>
          <w:b/>
        </w:rPr>
        <w:t>Reservations</w:t>
      </w:r>
      <w:r>
        <w:t xml:space="preserve"> column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5A6C7BD2" w14:textId="2D68FF2A" w:rsidR="00A13134" w:rsidRDefault="00024669" w:rsidP="00A13134">
      <w:r>
        <w:rPr>
          <w:noProof/>
          <w:lang w:val="bg-BG" w:eastAsia="bg-BG"/>
        </w:rPr>
        <w:drawing>
          <wp:inline distT="0" distB="0" distL="0" distR="0" wp14:anchorId="081DFBA8" wp14:editId="098C66A2">
            <wp:extent cx="6616700" cy="3556000"/>
            <wp:effectExtent l="0" t="0" r="0" b="6350"/>
            <wp:docPr id="162829123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6700" cy="35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D71E94" w14:textId="0B8BD074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lastRenderedPageBreak/>
        <w:t xml:space="preserve">Edit a </w:t>
      </w:r>
      <w:r w:rsidR="00E258BC">
        <w:t>Reservation</w:t>
      </w:r>
    </w:p>
    <w:p w14:paraId="6DBCCDD5" w14:textId="150CCFAF" w:rsidR="00A13134" w:rsidRPr="00E06EA4" w:rsidRDefault="00A13134" w:rsidP="00A13134">
      <w:r>
        <w:t xml:space="preserve">Clicking the </w:t>
      </w:r>
      <w:r w:rsidRPr="00AB0D5E">
        <w:rPr>
          <w:b/>
          <w:bCs/>
        </w:rPr>
        <w:t>[</w:t>
      </w:r>
      <w:r w:rsidR="00B2666D"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</w:t>
      </w:r>
      <w:r w:rsidR="00024669">
        <w:t>reservation</w:t>
      </w:r>
      <w:r>
        <w:t xml:space="preserve"> should be populated into the input fields above. The </w:t>
      </w:r>
      <w:r>
        <w:rPr>
          <w:b/>
          <w:bCs/>
        </w:rPr>
        <w:t>[Edit</w:t>
      </w:r>
      <w:r>
        <w:t xml:space="preserve"> </w:t>
      </w:r>
      <w:r w:rsidR="00024669">
        <w:rPr>
          <w:b/>
          <w:bCs/>
        </w:rPr>
        <w:t>Reservation</w:t>
      </w:r>
      <w:r>
        <w:rPr>
          <w:b/>
          <w:bCs/>
        </w:rPr>
        <w:t xml:space="preserve">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 w:rsidR="00024669">
        <w:rPr>
          <w:b/>
          <w:bCs/>
        </w:rPr>
        <w:t>Reservation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7F315BD0" w14:textId="7D30898D" w:rsidR="00A13134" w:rsidRDefault="00A13134" w:rsidP="00A13134">
      <w:r>
        <w:t>After clicking the [</w:t>
      </w:r>
      <w:r>
        <w:rPr>
          <w:b/>
          <w:bCs/>
        </w:rPr>
        <w:t xml:space="preserve">Edit </w:t>
      </w:r>
      <w:r w:rsidR="00024669">
        <w:rPr>
          <w:b/>
          <w:bCs/>
        </w:rPr>
        <w:t>Reservation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024669">
        <w:rPr>
          <w:b/>
          <w:bCs/>
        </w:rPr>
        <w:t>names</w:t>
      </w:r>
      <w:r w:rsidR="00FA146A">
        <w:rPr>
          <w:b/>
          <w:bCs/>
        </w:rPr>
        <w:t xml:space="preserve">, </w:t>
      </w:r>
      <w:r w:rsidR="00024669">
        <w:rPr>
          <w:b/>
          <w:bCs/>
        </w:rPr>
        <w:t>days</w:t>
      </w:r>
      <w:r w:rsidR="00B2666D">
        <w:rPr>
          <w:b/>
          <w:bCs/>
        </w:rPr>
        <w:t xml:space="preserve"> </w:t>
      </w:r>
      <w:r>
        <w:rPr>
          <w:b/>
          <w:bCs/>
        </w:rPr>
        <w:t xml:space="preserve">and the </w:t>
      </w:r>
      <w:r w:rsidR="00B2666D">
        <w:rPr>
          <w:b/>
          <w:bCs/>
        </w:rPr>
        <w:t>date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 w:rsidR="00024669">
        <w:rPr>
          <w:b/>
          <w:bCs/>
        </w:rPr>
        <w:t>Reservation</w:t>
      </w:r>
      <w:r>
        <w:rPr>
          <w:b/>
          <w:bCs/>
        </w:rPr>
        <w:t xml:space="preserve">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 w:rsidR="00024669">
        <w:rPr>
          <w:b/>
          <w:bCs/>
        </w:rPr>
        <w:t>Reservation</w:t>
      </w:r>
      <w:r w:rsidRPr="005126E3">
        <w:rPr>
          <w:b/>
          <w:bCs/>
        </w:rPr>
        <w:t>]</w:t>
      </w:r>
      <w:r>
        <w:t xml:space="preserve"> one should be activated.</w:t>
      </w:r>
    </w:p>
    <w:p w14:paraId="239C2915" w14:textId="1F7F415F" w:rsidR="00A13134" w:rsidRPr="00024669" w:rsidRDefault="00024669" w:rsidP="00A13134">
      <w:r w:rsidRPr="00024669">
        <w:rPr>
          <w:noProof/>
        </w:rPr>
        <w:drawing>
          <wp:inline distT="0" distB="0" distL="0" distR="0" wp14:anchorId="6FFB971A" wp14:editId="47F4892C">
            <wp:extent cx="6626225" cy="1673860"/>
            <wp:effectExtent l="0" t="0" r="3175" b="2540"/>
            <wp:docPr id="1242452625" name="Картина 1" descr="Картина, която съдържа текст, екранна снимка, Шрифт, визитка&#10;&#10;Генерираното от ИИ съдържание може да е неправилн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452625" name="Картина 1" descr="Картина, която съдържа текст, екранна снимка, Шрифт, визитка&#10;&#10;Генерираното от ИИ съдържание може да е неправилно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7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E179" w14:textId="5F4516DA" w:rsidR="00A13134" w:rsidRDefault="00FA146A" w:rsidP="00A13134">
      <w:pPr>
        <w:pStyle w:val="2"/>
        <w:numPr>
          <w:ilvl w:val="0"/>
          <w:numId w:val="0"/>
        </w:numPr>
        <w:ind w:left="360" w:hanging="360"/>
      </w:pPr>
      <w:r>
        <w:t>Delete</w:t>
      </w:r>
    </w:p>
    <w:p w14:paraId="2636A671" w14:textId="508233D4" w:rsidR="00A13134" w:rsidRPr="0088053A" w:rsidRDefault="00A13134" w:rsidP="00A13134">
      <w:r>
        <w:t>Clicking the</w:t>
      </w:r>
      <w:r w:rsidRPr="0088053A">
        <w:rPr>
          <w:b/>
          <w:bCs/>
        </w:rPr>
        <w:t xml:space="preserve"> [</w:t>
      </w:r>
      <w:r w:rsidR="00FA146A"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199BFB78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>Submitting Your Solution</w:t>
      </w:r>
    </w:p>
    <w:p w14:paraId="100AE9D6" w14:textId="77777777" w:rsidR="00A13134" w:rsidRDefault="00A13134" w:rsidP="00A13134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0DB975E9" w14:textId="77777777" w:rsidR="00A13134" w:rsidRDefault="00A13134" w:rsidP="00A13134">
      <w:r w:rsidRPr="002D4E27">
        <w:rPr>
          <w:noProof/>
          <w:lang w:val="bg-BG" w:eastAsia="bg-BG"/>
        </w:rPr>
        <w:drawing>
          <wp:inline distT="0" distB="0" distL="0" distR="0" wp14:anchorId="15C63BFF" wp14:editId="59DCE00E">
            <wp:extent cx="5842000" cy="3317651"/>
            <wp:effectExtent l="133350" t="114300" r="139700" b="149860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51658" cy="332313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ED23D8" w14:textId="77777777" w:rsidR="00A13134" w:rsidRDefault="00A13134" w:rsidP="00A13134">
      <w:r w:rsidRPr="00951129">
        <w:rPr>
          <w:noProof/>
          <w:lang w:val="bg-BG" w:eastAsia="bg-BG"/>
        </w:rPr>
        <w:lastRenderedPageBreak/>
        <w:drawing>
          <wp:inline distT="0" distB="0" distL="0" distR="0" wp14:anchorId="033A56CE" wp14:editId="7020D09C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A84D1CA" w14:textId="77777777" w:rsidR="00A13134" w:rsidRDefault="00A13134" w:rsidP="00A13134">
      <w:r w:rsidRPr="00951129">
        <w:rPr>
          <w:noProof/>
          <w:lang w:val="bg-BG" w:eastAsia="bg-BG"/>
        </w:rPr>
        <w:drawing>
          <wp:inline distT="0" distB="0" distL="0" distR="0" wp14:anchorId="35EFDE38" wp14:editId="4E2CEA54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70EE54" w14:textId="77777777" w:rsidR="00A13134" w:rsidRDefault="00A13134" w:rsidP="00A13134"/>
    <w:p w14:paraId="1B73CBFC" w14:textId="77777777" w:rsidR="00A13134" w:rsidRPr="00C97523" w:rsidRDefault="00A13134" w:rsidP="00A13134">
      <w:pPr>
        <w:rPr>
          <w:rFonts w:cstheme="minorHAnsi"/>
          <w:noProof/>
          <w:lang w:val="bg-BG"/>
        </w:rPr>
      </w:pPr>
    </w:p>
    <w:p w14:paraId="44653041" w14:textId="77777777" w:rsidR="00A13134" w:rsidRPr="00083DDD" w:rsidRDefault="00A13134" w:rsidP="00A13134"/>
    <w:p w14:paraId="783AE775" w14:textId="77777777" w:rsidR="00827E1C" w:rsidRPr="00A13134" w:rsidRDefault="00827E1C" w:rsidP="00A13134"/>
    <w:sectPr w:rsidR="00827E1C" w:rsidRPr="00A13134" w:rsidSect="009060E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0E02A4" w14:textId="77777777" w:rsidR="007F30D6" w:rsidRDefault="007F30D6">
      <w:pPr>
        <w:spacing w:before="0" w:after="0" w:line="240" w:lineRule="auto"/>
      </w:pPr>
      <w:r>
        <w:separator/>
      </w:r>
    </w:p>
  </w:endnote>
  <w:endnote w:type="continuationSeparator" w:id="0">
    <w:p w14:paraId="040A82D9" w14:textId="77777777" w:rsidR="007F30D6" w:rsidRDefault="007F30D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C408CE" w14:textId="77777777" w:rsidR="008E663F" w:rsidRDefault="008E663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52C930" w14:textId="54638FBE" w:rsidR="009060E2" w:rsidRPr="00310CD6" w:rsidRDefault="00310CD6" w:rsidP="00310CD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4A094259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146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FA146A" w:rsidRPr="00FA146A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4A094259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14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FA146A" w:rsidRPr="00FA146A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77C09E" w14:textId="77777777" w:rsidR="008E663F" w:rsidRDefault="008E663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3B52CD" w14:textId="77777777" w:rsidR="007F30D6" w:rsidRDefault="007F30D6">
      <w:pPr>
        <w:spacing w:before="0" w:after="0" w:line="240" w:lineRule="auto"/>
      </w:pPr>
      <w:r>
        <w:separator/>
      </w:r>
    </w:p>
  </w:footnote>
  <w:footnote w:type="continuationSeparator" w:id="0">
    <w:p w14:paraId="0E94134F" w14:textId="77777777" w:rsidR="007F30D6" w:rsidRDefault="007F30D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E87B6" w14:textId="77777777" w:rsidR="008E663F" w:rsidRDefault="008E663F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721104" w14:textId="77777777" w:rsidR="009060E2" w:rsidRDefault="009060E2" w:rsidP="009060E2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047B24" w14:textId="77777777" w:rsidR="008E663F" w:rsidRDefault="008E663F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268342749">
    <w:abstractNumId w:val="5"/>
  </w:num>
  <w:num w:numId="2" w16cid:durableId="1492453022">
    <w:abstractNumId w:val="18"/>
  </w:num>
  <w:num w:numId="3" w16cid:durableId="1582132984">
    <w:abstractNumId w:val="10"/>
  </w:num>
  <w:num w:numId="4" w16cid:durableId="230428945">
    <w:abstractNumId w:val="19"/>
  </w:num>
  <w:num w:numId="5" w16cid:durableId="361439739">
    <w:abstractNumId w:val="13"/>
  </w:num>
  <w:num w:numId="6" w16cid:durableId="34702506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0048014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28113029">
    <w:abstractNumId w:val="27"/>
  </w:num>
  <w:num w:numId="9" w16cid:durableId="584531829">
    <w:abstractNumId w:val="33"/>
  </w:num>
  <w:num w:numId="10" w16cid:durableId="556741085">
    <w:abstractNumId w:val="35"/>
  </w:num>
  <w:num w:numId="11" w16cid:durableId="940260171">
    <w:abstractNumId w:val="1"/>
  </w:num>
  <w:num w:numId="12" w16cid:durableId="1968777094">
    <w:abstractNumId w:val="14"/>
  </w:num>
  <w:num w:numId="13" w16cid:durableId="1113286766">
    <w:abstractNumId w:val="22"/>
  </w:num>
  <w:num w:numId="14" w16cid:durableId="1791970380">
    <w:abstractNumId w:val="30"/>
  </w:num>
  <w:num w:numId="15" w16cid:durableId="1114442082">
    <w:abstractNumId w:val="16"/>
  </w:num>
  <w:num w:numId="16" w16cid:durableId="302469222">
    <w:abstractNumId w:val="7"/>
  </w:num>
  <w:num w:numId="17" w16cid:durableId="1365138542">
    <w:abstractNumId w:val="32"/>
  </w:num>
  <w:num w:numId="18" w16cid:durableId="2146391325">
    <w:abstractNumId w:val="0"/>
  </w:num>
  <w:num w:numId="19" w16cid:durableId="1707870299">
    <w:abstractNumId w:val="31"/>
  </w:num>
  <w:num w:numId="20" w16cid:durableId="909802640">
    <w:abstractNumId w:val="3"/>
  </w:num>
  <w:num w:numId="21" w16cid:durableId="1171141583">
    <w:abstractNumId w:val="17"/>
  </w:num>
  <w:num w:numId="22" w16cid:durableId="1364555695">
    <w:abstractNumId w:val="2"/>
  </w:num>
  <w:num w:numId="23" w16cid:durableId="443235495">
    <w:abstractNumId w:val="21"/>
  </w:num>
  <w:num w:numId="24" w16cid:durableId="1166478589">
    <w:abstractNumId w:val="20"/>
  </w:num>
  <w:num w:numId="25" w16cid:durableId="1284967027">
    <w:abstractNumId w:val="23"/>
  </w:num>
  <w:num w:numId="26" w16cid:durableId="1988196623">
    <w:abstractNumId w:val="9"/>
  </w:num>
  <w:num w:numId="27" w16cid:durableId="249504927">
    <w:abstractNumId w:val="28"/>
  </w:num>
  <w:num w:numId="28" w16cid:durableId="30544756">
    <w:abstractNumId w:val="34"/>
  </w:num>
  <w:num w:numId="29" w16cid:durableId="837500945">
    <w:abstractNumId w:val="8"/>
  </w:num>
  <w:num w:numId="30" w16cid:durableId="1563755495">
    <w:abstractNumId w:val="6"/>
  </w:num>
  <w:num w:numId="31" w16cid:durableId="1573395157">
    <w:abstractNumId w:val="24"/>
  </w:num>
  <w:num w:numId="32" w16cid:durableId="545261736">
    <w:abstractNumId w:val="4"/>
  </w:num>
  <w:num w:numId="33" w16cid:durableId="2046246080">
    <w:abstractNumId w:val="26"/>
  </w:num>
  <w:num w:numId="34" w16cid:durableId="1490636358">
    <w:abstractNumId w:val="15"/>
  </w:num>
  <w:num w:numId="35" w16cid:durableId="1493764407">
    <w:abstractNumId w:val="29"/>
  </w:num>
  <w:num w:numId="36" w16cid:durableId="1410423315">
    <w:abstractNumId w:val="12"/>
  </w:num>
  <w:num w:numId="37" w16cid:durableId="620840829">
    <w:abstractNumId w:val="5"/>
  </w:num>
  <w:num w:numId="38" w16cid:durableId="1096705693">
    <w:abstractNumId w:val="5"/>
  </w:num>
  <w:num w:numId="39" w16cid:durableId="90442826">
    <w:abstractNumId w:val="5"/>
  </w:num>
  <w:num w:numId="40" w16cid:durableId="1855411697">
    <w:abstractNumId w:val="25"/>
  </w:num>
  <w:num w:numId="41" w16cid:durableId="3429022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mwqAUAOUBErywAAAA="/>
  </w:docVars>
  <w:rsids>
    <w:rsidRoot w:val="00E626DA"/>
    <w:rsid w:val="00002AB7"/>
    <w:rsid w:val="00024669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C113D"/>
    <w:rsid w:val="000D4B37"/>
    <w:rsid w:val="000F0E40"/>
    <w:rsid w:val="000F718F"/>
    <w:rsid w:val="00104F96"/>
    <w:rsid w:val="00113FD5"/>
    <w:rsid w:val="00126682"/>
    <w:rsid w:val="00141520"/>
    <w:rsid w:val="0014656F"/>
    <w:rsid w:val="00152BBF"/>
    <w:rsid w:val="0016649F"/>
    <w:rsid w:val="00174A8A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3AA6"/>
    <w:rsid w:val="001F4891"/>
    <w:rsid w:val="001F5CA8"/>
    <w:rsid w:val="00230928"/>
    <w:rsid w:val="00241A73"/>
    <w:rsid w:val="00241BA2"/>
    <w:rsid w:val="00247FCD"/>
    <w:rsid w:val="00257378"/>
    <w:rsid w:val="00260353"/>
    <w:rsid w:val="00264779"/>
    <w:rsid w:val="002944E5"/>
    <w:rsid w:val="002A0620"/>
    <w:rsid w:val="002A6CE1"/>
    <w:rsid w:val="002C637A"/>
    <w:rsid w:val="002D15C4"/>
    <w:rsid w:val="002D7377"/>
    <w:rsid w:val="002E0E9B"/>
    <w:rsid w:val="002F2619"/>
    <w:rsid w:val="002F364B"/>
    <w:rsid w:val="002F43D3"/>
    <w:rsid w:val="00300A96"/>
    <w:rsid w:val="00310CD6"/>
    <w:rsid w:val="00317771"/>
    <w:rsid w:val="00322B37"/>
    <w:rsid w:val="00324874"/>
    <w:rsid w:val="003278F1"/>
    <w:rsid w:val="00333C50"/>
    <w:rsid w:val="00335755"/>
    <w:rsid w:val="00337D6B"/>
    <w:rsid w:val="00357E39"/>
    <w:rsid w:val="00373190"/>
    <w:rsid w:val="003B74B0"/>
    <w:rsid w:val="00431518"/>
    <w:rsid w:val="00433931"/>
    <w:rsid w:val="0044218E"/>
    <w:rsid w:val="00451911"/>
    <w:rsid w:val="00460357"/>
    <w:rsid w:val="0046542D"/>
    <w:rsid w:val="00493A17"/>
    <w:rsid w:val="004956FB"/>
    <w:rsid w:val="004B0E0A"/>
    <w:rsid w:val="004B6211"/>
    <w:rsid w:val="004D6F30"/>
    <w:rsid w:val="004F71C2"/>
    <w:rsid w:val="00504B9F"/>
    <w:rsid w:val="00511AF9"/>
    <w:rsid w:val="005126E3"/>
    <w:rsid w:val="00512EEA"/>
    <w:rsid w:val="00523D0D"/>
    <w:rsid w:val="00531C9E"/>
    <w:rsid w:val="00561359"/>
    <w:rsid w:val="00574A0B"/>
    <w:rsid w:val="00597ACA"/>
    <w:rsid w:val="005A6B7F"/>
    <w:rsid w:val="005C59BD"/>
    <w:rsid w:val="005D0BC7"/>
    <w:rsid w:val="005E0413"/>
    <w:rsid w:val="005E0964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2AE1"/>
    <w:rsid w:val="006A4189"/>
    <w:rsid w:val="006A5BBE"/>
    <w:rsid w:val="006A5E4E"/>
    <w:rsid w:val="006B61EB"/>
    <w:rsid w:val="006B7A51"/>
    <w:rsid w:val="006C0262"/>
    <w:rsid w:val="006C7DD0"/>
    <w:rsid w:val="006D3315"/>
    <w:rsid w:val="006F68D5"/>
    <w:rsid w:val="00704652"/>
    <w:rsid w:val="00712921"/>
    <w:rsid w:val="00724F85"/>
    <w:rsid w:val="00725ADA"/>
    <w:rsid w:val="007312A8"/>
    <w:rsid w:val="00734A99"/>
    <w:rsid w:val="00753B55"/>
    <w:rsid w:val="00772B48"/>
    <w:rsid w:val="007758B1"/>
    <w:rsid w:val="0079745F"/>
    <w:rsid w:val="007C1380"/>
    <w:rsid w:val="007C5FEA"/>
    <w:rsid w:val="007E582E"/>
    <w:rsid w:val="007F1A97"/>
    <w:rsid w:val="007F24CD"/>
    <w:rsid w:val="007F2A26"/>
    <w:rsid w:val="007F30D6"/>
    <w:rsid w:val="0080195B"/>
    <w:rsid w:val="0080207A"/>
    <w:rsid w:val="008058D6"/>
    <w:rsid w:val="00807ADB"/>
    <w:rsid w:val="00807CAE"/>
    <w:rsid w:val="008112BD"/>
    <w:rsid w:val="008262AE"/>
    <w:rsid w:val="00827E1C"/>
    <w:rsid w:val="00866740"/>
    <w:rsid w:val="008703D1"/>
    <w:rsid w:val="0088053A"/>
    <w:rsid w:val="008811F5"/>
    <w:rsid w:val="00883FC4"/>
    <w:rsid w:val="008A6AD8"/>
    <w:rsid w:val="008C69C0"/>
    <w:rsid w:val="008D6222"/>
    <w:rsid w:val="008E663F"/>
    <w:rsid w:val="008F1D73"/>
    <w:rsid w:val="009060E2"/>
    <w:rsid w:val="0091382F"/>
    <w:rsid w:val="0094543F"/>
    <w:rsid w:val="00945FC2"/>
    <w:rsid w:val="00954D40"/>
    <w:rsid w:val="00965F8D"/>
    <w:rsid w:val="0096606E"/>
    <w:rsid w:val="00980BB9"/>
    <w:rsid w:val="009817F5"/>
    <w:rsid w:val="00987DB3"/>
    <w:rsid w:val="00990303"/>
    <w:rsid w:val="009C276A"/>
    <w:rsid w:val="009D0E8E"/>
    <w:rsid w:val="009D20E1"/>
    <w:rsid w:val="009D680D"/>
    <w:rsid w:val="009D6D90"/>
    <w:rsid w:val="009E2207"/>
    <w:rsid w:val="009F1D11"/>
    <w:rsid w:val="00A017BA"/>
    <w:rsid w:val="00A06C8F"/>
    <w:rsid w:val="00A13134"/>
    <w:rsid w:val="00A264E4"/>
    <w:rsid w:val="00A26A04"/>
    <w:rsid w:val="00A3186B"/>
    <w:rsid w:val="00A37432"/>
    <w:rsid w:val="00A4217F"/>
    <w:rsid w:val="00A5030C"/>
    <w:rsid w:val="00A54B95"/>
    <w:rsid w:val="00A60228"/>
    <w:rsid w:val="00A845EF"/>
    <w:rsid w:val="00A92152"/>
    <w:rsid w:val="00AB0D5E"/>
    <w:rsid w:val="00AE26BA"/>
    <w:rsid w:val="00AE5CA8"/>
    <w:rsid w:val="00AE5F26"/>
    <w:rsid w:val="00AF2BEC"/>
    <w:rsid w:val="00AF36E3"/>
    <w:rsid w:val="00B2666D"/>
    <w:rsid w:val="00B4473D"/>
    <w:rsid w:val="00B519AA"/>
    <w:rsid w:val="00B56534"/>
    <w:rsid w:val="00B60F31"/>
    <w:rsid w:val="00B80EA0"/>
    <w:rsid w:val="00B81D43"/>
    <w:rsid w:val="00B83F68"/>
    <w:rsid w:val="00B977BC"/>
    <w:rsid w:val="00BA0136"/>
    <w:rsid w:val="00BA720B"/>
    <w:rsid w:val="00BB4807"/>
    <w:rsid w:val="00BC184C"/>
    <w:rsid w:val="00BC4893"/>
    <w:rsid w:val="00BD0B89"/>
    <w:rsid w:val="00BE64F8"/>
    <w:rsid w:val="00C06973"/>
    <w:rsid w:val="00C1252E"/>
    <w:rsid w:val="00C13402"/>
    <w:rsid w:val="00C37B38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0B79"/>
    <w:rsid w:val="00D3321A"/>
    <w:rsid w:val="00D36808"/>
    <w:rsid w:val="00D44929"/>
    <w:rsid w:val="00D77D11"/>
    <w:rsid w:val="00D863BC"/>
    <w:rsid w:val="00DA1717"/>
    <w:rsid w:val="00DA2167"/>
    <w:rsid w:val="00DA6065"/>
    <w:rsid w:val="00DA7E9E"/>
    <w:rsid w:val="00DC084A"/>
    <w:rsid w:val="00DC6680"/>
    <w:rsid w:val="00DE1C3F"/>
    <w:rsid w:val="00E01A1E"/>
    <w:rsid w:val="00E1170F"/>
    <w:rsid w:val="00E124BE"/>
    <w:rsid w:val="00E14CB8"/>
    <w:rsid w:val="00E242C9"/>
    <w:rsid w:val="00E258BC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43C3A"/>
    <w:rsid w:val="00F54664"/>
    <w:rsid w:val="00F64413"/>
    <w:rsid w:val="00F70437"/>
    <w:rsid w:val="00F72EF7"/>
    <w:rsid w:val="00F75FC3"/>
    <w:rsid w:val="00F93B92"/>
    <w:rsid w:val="00FA146A"/>
    <w:rsid w:val="00FA5308"/>
    <w:rsid w:val="00FA69AD"/>
    <w:rsid w:val="00FB47D8"/>
    <w:rsid w:val="00FB6D8F"/>
    <w:rsid w:val="00FC2703"/>
    <w:rsid w:val="00FC2FA5"/>
    <w:rsid w:val="00FC7661"/>
    <w:rsid w:val="00FE1CC7"/>
    <w:rsid w:val="00FE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AAE889"/>
  <w15:chartTrackingRefBased/>
  <w15:docId w15:val="{DE0FA290-C2AF-491B-A95F-DA9C008CB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E626DA"/>
    <w:rPr>
      <w:lang w:val="en-US"/>
    </w:rPr>
  </w:style>
  <w:style w:type="paragraph" w:styleId="a5">
    <w:name w:val="footer"/>
    <w:basedOn w:val="a"/>
    <w:link w:val="a6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E626DA"/>
    <w:rPr>
      <w:lang w:val="en-US"/>
    </w:rPr>
  </w:style>
  <w:style w:type="character" w:styleId="a7">
    <w:name w:val="Hyperlink"/>
    <w:basedOn w:val="a0"/>
    <w:uiPriority w:val="99"/>
    <w:unhideWhenUsed/>
    <w:rsid w:val="00E626DA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E626DA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a9">
    <w:name w:val="Списък на абзаци Знак"/>
    <w:basedOn w:val="a0"/>
    <w:link w:val="a8"/>
    <w:uiPriority w:val="34"/>
    <w:qFormat/>
    <w:rsid w:val="00E626DA"/>
    <w:rPr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ad">
    <w:name w:val="Strong"/>
    <w:basedOn w:val="a0"/>
    <w:uiPriority w:val="22"/>
    <w:qFormat/>
    <w:rsid w:val="00E1170F"/>
    <w:rPr>
      <w:b/>
      <w:bCs/>
    </w:rPr>
  </w:style>
  <w:style w:type="character" w:styleId="ae">
    <w:name w:val="Subtle Emphasis"/>
    <w:basedOn w:val="a0"/>
    <w:uiPriority w:val="19"/>
    <w:qFormat/>
    <w:rsid w:val="002E0E9B"/>
    <w:rPr>
      <w:i/>
      <w:iCs/>
      <w:color w:val="404040" w:themeColor="text1" w:themeTint="BF"/>
    </w:rPr>
  </w:style>
  <w:style w:type="paragraph" w:styleId="af">
    <w:name w:val="caption"/>
    <w:basedOn w:val="a"/>
    <w:next w:val="a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a0"/>
    <w:uiPriority w:val="99"/>
    <w:unhideWhenUsed/>
    <w:rsid w:val="005D0BC7"/>
    <w:rPr>
      <w:color w:val="0563C1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af0">
    <w:name w:val="FollowedHyperlink"/>
    <w:basedOn w:val="a0"/>
    <w:uiPriority w:val="99"/>
    <w:semiHidden/>
    <w:unhideWhenUsed/>
    <w:rsid w:val="00B56534"/>
    <w:rPr>
      <w:color w:val="954F72" w:themeColor="followedHyperlink"/>
      <w:u w:val="single"/>
    </w:rPr>
  </w:style>
  <w:style w:type="character" w:styleId="af1">
    <w:name w:val="Unresolved Mention"/>
    <w:basedOn w:val="a0"/>
    <w:uiPriority w:val="99"/>
    <w:semiHidden/>
    <w:unhideWhenUsed/>
    <w:rsid w:val="00174A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reservations/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hyperlink" Target="http://localhost:3030/jsonstore/reservation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9.png"/><Relationship Id="rId21" Type="http://schemas.openxmlformats.org/officeDocument/2006/relationships/image" Target="media/image100.png"/><Relationship Id="rId34" Type="http://schemas.openxmlformats.org/officeDocument/2006/relationships/image" Target="media/image16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image" Target="media/image12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80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5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image" Target="media/image11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30.png"/><Relationship Id="rId30" Type="http://schemas.openxmlformats.org/officeDocument/2006/relationships/image" Target="media/image14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2B55F2-2CDB-4A00-99A1-84481DAAD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565</Words>
  <Characters>3225</Characters>
  <Application>Microsoft Office Word</Application>
  <DocSecurity>0</DocSecurity>
  <Lines>26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Yoana Yonkova</cp:lastModifiedBy>
  <cp:revision>6</cp:revision>
  <dcterms:created xsi:type="dcterms:W3CDTF">2022-09-06T16:32:00Z</dcterms:created>
  <dcterms:modified xsi:type="dcterms:W3CDTF">2025-02-27T08:55:00Z</dcterms:modified>
</cp:coreProperties>
</file>